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22FF" w:rsidRDefault="000F32EC" w:rsidP="000F22FF">
      <w:pPr>
        <w:jc w:val="center"/>
        <w:rPr>
          <w:sz w:val="28"/>
          <w:szCs w:val="28"/>
          <w:lang w:val="en-US"/>
        </w:rPr>
      </w:pPr>
      <w:r w:rsidRPr="000F32EC">
        <w:rPr>
          <w:sz w:val="28"/>
          <w:szCs w:val="28"/>
          <w:lang w:val="en-US"/>
        </w:rPr>
        <w:t>Online Assessment</w:t>
      </w:r>
    </w:p>
    <w:p w:rsidR="000F22FF" w:rsidRDefault="000F22FF" w:rsidP="000F22F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Jump to the Flag</w:t>
      </w:r>
      <w:r w:rsidR="00BD0B94">
        <w:rPr>
          <w:lang w:val="en-US"/>
        </w:rPr>
        <w:t xml:space="preserve"> (</w:t>
      </w:r>
      <w:bookmarkStart w:id="0" w:name="_GoBack"/>
      <w:bookmarkEnd w:id="0"/>
      <w:r w:rsidR="00BD0B94">
        <w:rPr>
          <w:lang w:val="en-US"/>
        </w:rPr>
        <w:t>DSA)</w:t>
      </w:r>
    </w:p>
    <w:p w:rsidR="000F22FF" w:rsidRDefault="000F22FF" w:rsidP="000F22FF">
      <w:pPr>
        <w:pStyle w:val="ListParagraph"/>
        <w:rPr>
          <w:lang w:val="en-US"/>
        </w:rPr>
      </w:pPr>
      <w:r w:rsidRPr="000F22FF">
        <w:rPr>
          <w:noProof/>
          <w:lang w:eastAsia="en-IN"/>
        </w:rPr>
        <w:drawing>
          <wp:inline distT="0" distB="0" distL="0" distR="0">
            <wp:extent cx="3810000" cy="2181225"/>
            <wp:effectExtent l="0" t="0" r="0" b="9525"/>
            <wp:docPr id="2" name="Picture 2" descr="C:\Users\ravi.prakash1\Desktop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vi.prakash1\Desktop\Captur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2FF" w:rsidRDefault="000F22FF" w:rsidP="000F22FF">
      <w:pPr>
        <w:pStyle w:val="ListParagraph"/>
        <w:rPr>
          <w:lang w:val="en-US"/>
        </w:rPr>
      </w:pPr>
    </w:p>
    <w:p w:rsidR="000F22FF" w:rsidRDefault="00853BE6" w:rsidP="000F22F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Print the result of this Java Question</w:t>
      </w:r>
    </w:p>
    <w:p w:rsidR="000F22FF" w:rsidRDefault="000F22FF" w:rsidP="000F22FF">
      <w:pPr>
        <w:pStyle w:val="ListParagraph"/>
        <w:rPr>
          <w:lang w:val="en-US"/>
        </w:rPr>
      </w:pPr>
      <w:r w:rsidRPr="000F22FF">
        <w:rPr>
          <w:noProof/>
          <w:lang w:eastAsia="en-IN"/>
        </w:rPr>
        <w:drawing>
          <wp:inline distT="0" distB="0" distL="0" distR="0">
            <wp:extent cx="5731510" cy="3512608"/>
            <wp:effectExtent l="0" t="0" r="2540" b="0"/>
            <wp:docPr id="3" name="Picture 3" descr="C:\Users\ravi.prakash1\Desktop\Captu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vi.prakash1\Desktop\Capture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12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363E" w:rsidRDefault="00AF363E" w:rsidP="000F22FF">
      <w:pPr>
        <w:pStyle w:val="ListParagraph"/>
        <w:rPr>
          <w:lang w:val="en-US"/>
        </w:rPr>
      </w:pPr>
    </w:p>
    <w:p w:rsidR="00AF363E" w:rsidRDefault="00AF363E" w:rsidP="00AF363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Java Lambda Expression</w:t>
      </w:r>
    </w:p>
    <w:p w:rsidR="00AF363E" w:rsidRDefault="00AF363E" w:rsidP="00AF363E">
      <w:pPr>
        <w:pStyle w:val="ListParagraph"/>
        <w:rPr>
          <w:lang w:val="en-US"/>
        </w:rPr>
      </w:pPr>
      <w:r w:rsidRPr="00AF363E">
        <w:rPr>
          <w:noProof/>
          <w:lang w:eastAsia="en-IN"/>
        </w:rPr>
        <w:drawing>
          <wp:inline distT="0" distB="0" distL="0" distR="0">
            <wp:extent cx="5730240" cy="1838325"/>
            <wp:effectExtent l="0" t="0" r="3810" b="9525"/>
            <wp:docPr id="4" name="Picture 4" descr="C:\Users\ravi.prakash1\Desktop\Capture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vi.prakash1\Desktop\Capture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707" cy="1843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1C7A" w:rsidRDefault="001F1C7A" w:rsidP="001F1C7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lastRenderedPageBreak/>
        <w:t>Overloading and Overriding</w:t>
      </w:r>
    </w:p>
    <w:p w:rsidR="001F1C7A" w:rsidRDefault="001F1C7A" w:rsidP="001F1C7A">
      <w:pPr>
        <w:pStyle w:val="ListParagraph"/>
        <w:rPr>
          <w:lang w:val="en-US"/>
        </w:rPr>
      </w:pPr>
      <w:r w:rsidRPr="001F1C7A">
        <w:rPr>
          <w:noProof/>
          <w:lang w:eastAsia="en-IN"/>
        </w:rPr>
        <w:drawing>
          <wp:inline distT="0" distB="0" distL="0" distR="0">
            <wp:extent cx="5731510" cy="2287911"/>
            <wp:effectExtent l="0" t="0" r="2540" b="0"/>
            <wp:docPr id="5" name="Picture 5" descr="C:\Users\ravi.prakash1\Desktop\Captur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avi.prakash1\Desktop\Capture4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87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291B" w:rsidRDefault="000B291B" w:rsidP="001F1C7A">
      <w:pPr>
        <w:pStyle w:val="ListParagraph"/>
        <w:rPr>
          <w:lang w:val="en-US"/>
        </w:rPr>
      </w:pPr>
    </w:p>
    <w:p w:rsidR="000B291B" w:rsidRDefault="000B291B" w:rsidP="000B291B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Java – Select the true statement</w:t>
      </w:r>
    </w:p>
    <w:p w:rsidR="000B291B" w:rsidRDefault="000B291B" w:rsidP="000B291B">
      <w:pPr>
        <w:pStyle w:val="ListParagraph"/>
        <w:rPr>
          <w:lang w:val="en-US"/>
        </w:rPr>
      </w:pPr>
      <w:r w:rsidRPr="000B291B">
        <w:rPr>
          <w:noProof/>
          <w:lang w:eastAsia="en-IN"/>
        </w:rPr>
        <w:drawing>
          <wp:inline distT="0" distB="0" distL="0" distR="0">
            <wp:extent cx="5731329" cy="2247900"/>
            <wp:effectExtent l="0" t="0" r="3175" b="0"/>
            <wp:docPr id="6" name="Picture 6" descr="C:\Users\ravi.prakash1\Desktop\Capture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avi.prakash1\Desktop\Capture5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080" cy="225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291B" w:rsidRDefault="000B291B" w:rsidP="000B291B">
      <w:pPr>
        <w:pStyle w:val="ListParagraph"/>
        <w:rPr>
          <w:lang w:val="en-US"/>
        </w:rPr>
      </w:pPr>
    </w:p>
    <w:p w:rsidR="000B291B" w:rsidRDefault="006A71FF" w:rsidP="006455A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Java Fundame</w:t>
      </w:r>
      <w:r w:rsidR="009A3C47">
        <w:rPr>
          <w:lang w:val="en-US"/>
        </w:rPr>
        <w:t>n</w:t>
      </w:r>
      <w:r>
        <w:rPr>
          <w:lang w:val="en-US"/>
        </w:rPr>
        <w:t>tals</w:t>
      </w:r>
    </w:p>
    <w:p w:rsidR="006455A5" w:rsidRDefault="006455A5" w:rsidP="006455A5">
      <w:pPr>
        <w:pStyle w:val="ListParagraph"/>
        <w:rPr>
          <w:lang w:val="en-US"/>
        </w:rPr>
      </w:pPr>
      <w:r w:rsidRPr="006455A5">
        <w:rPr>
          <w:noProof/>
          <w:lang w:eastAsia="en-IN"/>
        </w:rPr>
        <w:drawing>
          <wp:inline distT="0" distB="0" distL="0" distR="0">
            <wp:extent cx="5730342" cy="1628775"/>
            <wp:effectExtent l="0" t="0" r="3810" b="0"/>
            <wp:docPr id="7" name="Picture 7" descr="C:\Users\ravi.prakash1\Desktop\Capture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vi.prakash1\Desktop\Capture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774" cy="1630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900" w:rsidRDefault="003E1900" w:rsidP="006455A5">
      <w:pPr>
        <w:pStyle w:val="ListParagraph"/>
        <w:rPr>
          <w:lang w:val="en-US"/>
        </w:rPr>
      </w:pPr>
    </w:p>
    <w:p w:rsidR="003E1900" w:rsidRDefault="00BF0866" w:rsidP="003E1900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Identify Runtime Exception</w:t>
      </w:r>
    </w:p>
    <w:p w:rsidR="003E1900" w:rsidRDefault="00BF0866" w:rsidP="003E1900">
      <w:pPr>
        <w:pStyle w:val="ListParagraph"/>
        <w:rPr>
          <w:lang w:val="en-US"/>
        </w:rPr>
      </w:pPr>
      <w:r w:rsidRPr="00BF0866">
        <w:rPr>
          <w:noProof/>
          <w:lang w:eastAsia="en-IN"/>
        </w:rPr>
        <w:lastRenderedPageBreak/>
        <w:drawing>
          <wp:inline distT="0" distB="0" distL="0" distR="0">
            <wp:extent cx="5172075" cy="1914525"/>
            <wp:effectExtent l="0" t="0" r="9525" b="9525"/>
            <wp:docPr id="8" name="Picture 8" descr="C:\Users\ravi.prakash1\Desktop\Capture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avi.prakash1\Desktop\Capture7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6F95" w:rsidRDefault="00036F95" w:rsidP="003E1900">
      <w:pPr>
        <w:pStyle w:val="ListParagraph"/>
        <w:rPr>
          <w:lang w:val="en-US"/>
        </w:rPr>
      </w:pPr>
    </w:p>
    <w:p w:rsidR="00036F95" w:rsidRDefault="00036F95" w:rsidP="00036F9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Java Inheritance</w:t>
      </w:r>
    </w:p>
    <w:p w:rsidR="00036F95" w:rsidRDefault="00036F95" w:rsidP="00036F95">
      <w:pPr>
        <w:pStyle w:val="ListParagraph"/>
        <w:rPr>
          <w:lang w:val="en-US"/>
        </w:rPr>
      </w:pPr>
      <w:r w:rsidRPr="00036F95">
        <w:rPr>
          <w:noProof/>
          <w:lang w:eastAsia="en-IN"/>
        </w:rPr>
        <w:drawing>
          <wp:inline distT="0" distB="0" distL="0" distR="0">
            <wp:extent cx="4695825" cy="5362575"/>
            <wp:effectExtent l="0" t="0" r="9525" b="9525"/>
            <wp:docPr id="9" name="Picture 9" descr="C:\Users\ravi.prakash1\Desktop\Capture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avi.prakash1\Desktop\Capture8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27EF" w:rsidRDefault="007027EF" w:rsidP="00036F95">
      <w:pPr>
        <w:pStyle w:val="ListParagraph"/>
        <w:rPr>
          <w:lang w:val="en-US"/>
        </w:rPr>
      </w:pPr>
    </w:p>
    <w:p w:rsidR="007027EF" w:rsidRDefault="007027EF" w:rsidP="007027E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JDK Design Pattern</w:t>
      </w:r>
    </w:p>
    <w:p w:rsidR="007027EF" w:rsidRDefault="007027EF" w:rsidP="007027EF">
      <w:pPr>
        <w:pStyle w:val="ListParagraph"/>
        <w:rPr>
          <w:lang w:val="en-US"/>
        </w:rPr>
      </w:pPr>
      <w:r w:rsidRPr="007027EF">
        <w:rPr>
          <w:noProof/>
          <w:lang w:eastAsia="en-IN"/>
        </w:rPr>
        <w:lastRenderedPageBreak/>
        <w:drawing>
          <wp:inline distT="0" distB="0" distL="0" distR="0">
            <wp:extent cx="5731510" cy="2146348"/>
            <wp:effectExtent l="0" t="0" r="2540" b="6350"/>
            <wp:docPr id="10" name="Picture 10" descr="C:\Users\ravi.prakash1\Desktop\Capture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ravi.prakash1\Desktop\Capture9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46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5384" w:rsidRDefault="00DF5384" w:rsidP="007027EF">
      <w:pPr>
        <w:pStyle w:val="ListParagraph"/>
        <w:rPr>
          <w:lang w:val="en-US"/>
        </w:rPr>
      </w:pPr>
    </w:p>
    <w:p w:rsidR="00DF5384" w:rsidRDefault="00DF5384" w:rsidP="00DF5384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istance Metric</w:t>
      </w:r>
      <w:r w:rsidR="00D951D5">
        <w:rPr>
          <w:lang w:val="en-US"/>
        </w:rPr>
        <w:t xml:space="preserve"> (DSA)</w:t>
      </w:r>
    </w:p>
    <w:p w:rsidR="00DF5384" w:rsidRPr="000F22FF" w:rsidRDefault="00981AF7" w:rsidP="00DF5384">
      <w:pPr>
        <w:pStyle w:val="ListParagraph"/>
        <w:rPr>
          <w:lang w:val="en-US"/>
        </w:rPr>
      </w:pPr>
      <w:r w:rsidRPr="00981AF7">
        <w:rPr>
          <w:noProof/>
          <w:lang w:eastAsia="en-IN"/>
        </w:rPr>
        <w:drawing>
          <wp:inline distT="0" distB="0" distL="0" distR="0">
            <wp:extent cx="5731510" cy="4358123"/>
            <wp:effectExtent l="0" t="0" r="2540" b="4445"/>
            <wp:docPr id="11" name="Picture 11" descr="C:\Users\ravi.prakash1\Desktop\Distance Metric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ravi.prakash1\Desktop\Distance Metric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58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5384" w:rsidRPr="000F22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877B6"/>
    <w:multiLevelType w:val="hybridMultilevel"/>
    <w:tmpl w:val="2FD0B9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5557F"/>
    <w:multiLevelType w:val="hybridMultilevel"/>
    <w:tmpl w:val="817E1D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B2927"/>
    <w:multiLevelType w:val="hybridMultilevel"/>
    <w:tmpl w:val="A8A2CB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A97C85"/>
    <w:multiLevelType w:val="hybridMultilevel"/>
    <w:tmpl w:val="8B001E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WwsLQwNbYwsDQ2MDNW0lEKTi0uzszPAykwrAUA6iXaaywAAAA="/>
  </w:docVars>
  <w:rsids>
    <w:rsidRoot w:val="006B3D58"/>
    <w:rsid w:val="00036F95"/>
    <w:rsid w:val="000B291B"/>
    <w:rsid w:val="000F22FF"/>
    <w:rsid w:val="000F32EC"/>
    <w:rsid w:val="001F1C7A"/>
    <w:rsid w:val="003E1900"/>
    <w:rsid w:val="00505ABB"/>
    <w:rsid w:val="006455A5"/>
    <w:rsid w:val="006A71FF"/>
    <w:rsid w:val="006B3D58"/>
    <w:rsid w:val="006B717E"/>
    <w:rsid w:val="007027EF"/>
    <w:rsid w:val="00853BE6"/>
    <w:rsid w:val="00981AF7"/>
    <w:rsid w:val="009A3C47"/>
    <w:rsid w:val="00AF363E"/>
    <w:rsid w:val="00BD0B94"/>
    <w:rsid w:val="00BF0866"/>
    <w:rsid w:val="00D951D5"/>
    <w:rsid w:val="00DF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5626CA-F492-41B9-8800-C2241B577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32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Prakash1</dc:creator>
  <cp:keywords/>
  <dc:description/>
  <cp:lastModifiedBy>Ravi Prakash1</cp:lastModifiedBy>
  <cp:revision>29</cp:revision>
  <dcterms:created xsi:type="dcterms:W3CDTF">2022-05-01T14:44:00Z</dcterms:created>
  <dcterms:modified xsi:type="dcterms:W3CDTF">2022-05-02T02:21:00Z</dcterms:modified>
</cp:coreProperties>
</file>